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A46A4D" w14:textId="77777777" w:rsidR="00546F02" w:rsidRDefault="00446905" w:rsidP="007A1C63">
      <w:pPr>
        <w:pStyle w:val="Heading1"/>
        <w:spacing w:line="360" w:lineRule="auto"/>
      </w:pPr>
      <w:r>
        <w:t>Around the world</w:t>
      </w:r>
    </w:p>
    <w:p w14:paraId="728EEC2E" w14:textId="77777777" w:rsidR="00446905" w:rsidRDefault="00446905" w:rsidP="007A1C63">
      <w:pPr>
        <w:spacing w:line="360" w:lineRule="auto"/>
      </w:pPr>
      <w:r>
        <w:t>Stage 1 geography.</w:t>
      </w:r>
    </w:p>
    <w:p w14:paraId="7007833D" w14:textId="77777777" w:rsidR="00446905" w:rsidRDefault="00446905" w:rsidP="007A1C63">
      <w:pPr>
        <w:pStyle w:val="Heading2"/>
        <w:spacing w:line="360" w:lineRule="auto"/>
      </w:pPr>
      <w:r>
        <w:t>Focus area</w:t>
      </w:r>
    </w:p>
    <w:p w14:paraId="6B42B5F7" w14:textId="77777777" w:rsidR="00446905" w:rsidRDefault="00446905" w:rsidP="007A1C63">
      <w:pPr>
        <w:spacing w:line="360" w:lineRule="auto"/>
      </w:pPr>
      <w:r>
        <w:t>People and places – local and global connections.</w:t>
      </w:r>
    </w:p>
    <w:p w14:paraId="794BB9D7" w14:textId="77777777" w:rsidR="00446905" w:rsidRDefault="00446905" w:rsidP="007A1C63">
      <w:pPr>
        <w:pStyle w:val="Heading3"/>
        <w:spacing w:line="360" w:lineRule="auto"/>
      </w:pPr>
      <w:r>
        <w:t>Key inquiry questions</w:t>
      </w:r>
    </w:p>
    <w:p w14:paraId="692569B6" w14:textId="77777777" w:rsidR="00446905" w:rsidRPr="00446905" w:rsidRDefault="00446905" w:rsidP="007A1C63">
      <w:pPr>
        <w:pStyle w:val="ListBullet"/>
        <w:spacing w:line="360" w:lineRule="auto"/>
      </w:pPr>
      <w:r w:rsidRPr="00446905">
        <w:t>How are people connected to places?</w:t>
      </w:r>
    </w:p>
    <w:p w14:paraId="5B5547A7" w14:textId="77777777" w:rsidR="00446905" w:rsidRDefault="00446905" w:rsidP="007A1C63">
      <w:pPr>
        <w:pStyle w:val="ListBullet"/>
        <w:spacing w:line="360" w:lineRule="auto"/>
      </w:pPr>
      <w:r w:rsidRPr="00446905">
        <w:t>What factors affect people’s connections to places?</w:t>
      </w:r>
    </w:p>
    <w:p w14:paraId="71AAB804" w14:textId="77777777" w:rsidR="00446905" w:rsidRDefault="00446905" w:rsidP="007A1C63">
      <w:pPr>
        <w:pStyle w:val="Heading3"/>
        <w:spacing w:line="360" w:lineRule="auto"/>
      </w:pPr>
      <w:r>
        <w:t>Content focus</w:t>
      </w:r>
    </w:p>
    <w:p w14:paraId="3D62764D" w14:textId="77777777" w:rsidR="00446905" w:rsidRPr="00446905" w:rsidRDefault="00446905" w:rsidP="007A1C63">
      <w:pPr>
        <w:spacing w:line="360" w:lineRule="auto"/>
      </w:pPr>
      <w:r w:rsidRPr="00446905">
        <w:t>Students:</w:t>
      </w:r>
    </w:p>
    <w:p w14:paraId="056143C4" w14:textId="77777777" w:rsidR="00446905" w:rsidRPr="00446905" w:rsidRDefault="00446905" w:rsidP="007A1C63">
      <w:pPr>
        <w:pStyle w:val="ListBullet"/>
        <w:spacing w:line="360" w:lineRule="auto"/>
      </w:pPr>
      <w:r w:rsidRPr="00446905">
        <w:t xml:space="preserve">explore </w:t>
      </w:r>
      <w:r>
        <w:t>places across a range of scales</w:t>
      </w:r>
    </w:p>
    <w:p w14:paraId="7F7156DE" w14:textId="77777777" w:rsidR="00446905" w:rsidRPr="00446905" w:rsidRDefault="00446905" w:rsidP="007A1C63">
      <w:pPr>
        <w:pStyle w:val="ListBullet"/>
        <w:spacing w:line="360" w:lineRule="auto"/>
      </w:pPr>
      <w:r w:rsidRPr="00446905">
        <w:t>explore Australia’s location in the world</w:t>
      </w:r>
    </w:p>
    <w:p w14:paraId="3A1E8A58" w14:textId="77777777" w:rsidR="00446905" w:rsidRPr="00446905" w:rsidRDefault="00446905" w:rsidP="007A1C63">
      <w:pPr>
        <w:pStyle w:val="ListBullet"/>
        <w:spacing w:line="360" w:lineRule="auto"/>
      </w:pPr>
      <w:r w:rsidRPr="00446905">
        <w:t>describe connections people, including Aboriginal and Torres Strait Islander Peoples, have with places</w:t>
      </w:r>
    </w:p>
    <w:p w14:paraId="40AE2A03" w14:textId="77777777" w:rsidR="00446905" w:rsidRDefault="00915FA7" w:rsidP="007A1C63">
      <w:pPr>
        <w:pStyle w:val="Heading3"/>
        <w:spacing w:line="360" w:lineRule="auto"/>
      </w:pPr>
      <w:r>
        <w:t>Outcomes</w:t>
      </w:r>
    </w:p>
    <w:p w14:paraId="748E78F9" w14:textId="77777777" w:rsidR="00915FA7" w:rsidRPr="00915FA7" w:rsidRDefault="00915FA7" w:rsidP="007A1C63">
      <w:pPr>
        <w:spacing w:line="360" w:lineRule="auto"/>
      </w:pPr>
      <w:r w:rsidRPr="00915FA7">
        <w:t>A student:</w:t>
      </w:r>
    </w:p>
    <w:p w14:paraId="18C3D807" w14:textId="77777777" w:rsidR="00915FA7" w:rsidRPr="00915FA7" w:rsidRDefault="00915FA7" w:rsidP="007A1C63">
      <w:pPr>
        <w:pStyle w:val="ListBullet"/>
        <w:spacing w:line="360" w:lineRule="auto"/>
      </w:pPr>
      <w:r w:rsidRPr="00915FA7">
        <w:t>describes features of places and the connections people have with places GE1-1</w:t>
      </w:r>
    </w:p>
    <w:p w14:paraId="2C4349DA" w14:textId="77777777" w:rsidR="00915FA7" w:rsidRPr="00915FA7" w:rsidRDefault="00915FA7" w:rsidP="007A1C63">
      <w:pPr>
        <w:pStyle w:val="ListBullet"/>
        <w:spacing w:line="360" w:lineRule="auto"/>
      </w:pPr>
      <w:r w:rsidRPr="00915FA7">
        <w:t>communicates geographical information and uses geographical tools for inquiry GE1-3</w:t>
      </w:r>
    </w:p>
    <w:p w14:paraId="2C750AB6" w14:textId="77777777" w:rsidR="00915FA7" w:rsidRPr="00915FA7" w:rsidRDefault="00915FA7" w:rsidP="007A1C63">
      <w:pPr>
        <w:spacing w:line="360" w:lineRule="auto"/>
      </w:pPr>
      <w:r w:rsidRPr="00915FA7">
        <w:t>Outcomes and other syllabus material referenced in this document are from:</w:t>
      </w:r>
    </w:p>
    <w:p w14:paraId="2128ABC8" w14:textId="77777777" w:rsidR="00915FA7" w:rsidRDefault="007A1C63" w:rsidP="007A1C63">
      <w:pPr>
        <w:pStyle w:val="ListBullet"/>
        <w:spacing w:line="360" w:lineRule="auto"/>
      </w:pPr>
      <w:hyperlink r:id="rId11" w:history="1">
        <w:r w:rsidR="00915FA7">
          <w:rPr>
            <w:rStyle w:val="Hyperlink"/>
          </w:rPr>
          <w:t>Geography K-10 Syllabus</w:t>
        </w:r>
      </w:hyperlink>
      <w:r w:rsidR="00915FA7">
        <w:rPr>
          <w:rStyle w:val="Hyperlink"/>
        </w:rPr>
        <w:t xml:space="preserve"> </w:t>
      </w:r>
      <w:r w:rsidR="00915FA7">
        <w:t>© NSW Education Standards Authority (NESA) for and on behalf of the Crown in right of the State of New South Wales, 2015.</w:t>
      </w:r>
    </w:p>
    <w:p w14:paraId="3052CBF5" w14:textId="77777777" w:rsidR="00915FA7" w:rsidRDefault="00915FA7" w:rsidP="007A1C63">
      <w:pPr>
        <w:pStyle w:val="Heading3"/>
        <w:spacing w:line="360" w:lineRule="auto"/>
      </w:pPr>
      <w:r>
        <w:t>Overview</w:t>
      </w:r>
    </w:p>
    <w:p w14:paraId="73674799" w14:textId="77777777" w:rsidR="00915FA7" w:rsidRPr="00D45A29" w:rsidRDefault="00915FA7" w:rsidP="007A1C63">
      <w:pPr>
        <w:pStyle w:val="IOSbodytext"/>
        <w:spacing w:line="360" w:lineRule="auto"/>
      </w:pPr>
      <w:r w:rsidRPr="00D45A29">
        <w:t>The geographical inquiry process will support students to investigate their connection to a place overseas, either through a personal connection or through a product they use. Students will locate the place, investigate its features, and transport and access to the place.</w:t>
      </w:r>
    </w:p>
    <w:p w14:paraId="5C32B15D" w14:textId="77777777" w:rsidR="00915FA7" w:rsidRPr="00D45A29" w:rsidRDefault="00915FA7" w:rsidP="007A1C63">
      <w:pPr>
        <w:pStyle w:val="IOSbodytext"/>
        <w:spacing w:line="360" w:lineRule="auto"/>
      </w:pPr>
      <w:r w:rsidRPr="00D45A29">
        <w:t xml:space="preserve">Note: The syllabus requires investigation of local and global connections. This teaching framework addresses only global connections. There is a separate teaching framework focusing on local connections of Aboriginal and Torres Strait Islander Peoples titled Aboriginal </w:t>
      </w:r>
      <w:r>
        <w:t>C</w:t>
      </w:r>
      <w:r w:rsidRPr="00D45A29">
        <w:t>onnections.</w:t>
      </w:r>
    </w:p>
    <w:p w14:paraId="1FCB357F" w14:textId="77777777" w:rsidR="00915FA7" w:rsidRDefault="00915FA7" w:rsidP="007A1C63">
      <w:pPr>
        <w:pStyle w:val="Heading3"/>
        <w:spacing w:line="360" w:lineRule="auto"/>
      </w:pPr>
      <w:r>
        <w:t>Assessment</w:t>
      </w:r>
    </w:p>
    <w:p w14:paraId="51D01484" w14:textId="77777777" w:rsidR="00915FA7" w:rsidRDefault="00915FA7" w:rsidP="007A1C63">
      <w:pPr>
        <w:pStyle w:val="IOSbodytext"/>
        <w:spacing w:line="360" w:lineRule="auto"/>
      </w:pPr>
      <w:r w:rsidRPr="00D45A29">
        <w:t>Many of the activities require students to demonstrate their learning. These activities can be used to assess student progress at various stages throughout the inquiry process.</w:t>
      </w:r>
    </w:p>
    <w:p w14:paraId="36AFDB74" w14:textId="77777777" w:rsidR="00915FA7" w:rsidRDefault="00915FA7" w:rsidP="007A1C63">
      <w:pPr>
        <w:spacing w:line="360" w:lineRule="auto"/>
        <w:rPr>
          <w:rFonts w:eastAsia="SimSun" w:cs="Times New Roman"/>
          <w:lang w:eastAsia="zh-CN"/>
        </w:rPr>
      </w:pPr>
      <w:r>
        <w:br w:type="page"/>
      </w:r>
    </w:p>
    <w:p w14:paraId="1382C045" w14:textId="77777777" w:rsidR="00915FA7" w:rsidRDefault="00915FA7" w:rsidP="007A1C63">
      <w:pPr>
        <w:pStyle w:val="Heading2"/>
        <w:spacing w:line="360" w:lineRule="auto"/>
      </w:pPr>
      <w:r w:rsidRPr="00915FA7">
        <w:lastRenderedPageBreak/>
        <w:t>Inquiry</w:t>
      </w:r>
      <w:r>
        <w:t xml:space="preserve"> – </w:t>
      </w:r>
      <w:r w:rsidRPr="00915FA7">
        <w:t>personal connections to overseas places</w:t>
      </w:r>
    </w:p>
    <w:p w14:paraId="1A16C35A" w14:textId="77777777" w:rsidR="00915FA7" w:rsidRDefault="00915FA7" w:rsidP="007A1C63">
      <w:pPr>
        <w:spacing w:line="360" w:lineRule="auto"/>
        <w:rPr>
          <w:lang w:eastAsia="zh-CN"/>
        </w:rPr>
      </w:pPr>
      <w:r>
        <w:rPr>
          <w:lang w:eastAsia="zh-CN"/>
        </w:rPr>
        <w:t>Students become a travel tour guide. Their role is to provide a brief description a place in another country that they have connections with.</w:t>
      </w:r>
    </w:p>
    <w:p w14:paraId="76511495" w14:textId="77777777" w:rsidR="00915FA7" w:rsidRDefault="00915FA7" w:rsidP="007A1C63">
      <w:pPr>
        <w:spacing w:line="360" w:lineRule="auto"/>
        <w:rPr>
          <w:lang w:eastAsia="zh-CN"/>
        </w:rPr>
      </w:pPr>
      <w:r>
        <w:rPr>
          <w:lang w:eastAsia="zh-CN"/>
        </w:rPr>
        <w:t>The connection can be a personal connection to a place, for example, place of birth or holiday destination. For students who do not have overseas personal connections, they could pick a product or food that they like and investigate the country of its source, for example, nachos from Mexico, joggers made in China.</w:t>
      </w:r>
    </w:p>
    <w:p w14:paraId="1F8F7D82" w14:textId="77777777" w:rsidR="00915FA7" w:rsidRDefault="00915FA7" w:rsidP="007A1C63">
      <w:pPr>
        <w:spacing w:line="360" w:lineRule="auto"/>
        <w:rPr>
          <w:lang w:eastAsia="zh-CN"/>
        </w:rPr>
      </w:pPr>
      <w:r>
        <w:rPr>
          <w:lang w:eastAsia="zh-CN"/>
        </w:rPr>
        <w:t>A diversity of locations and countries should be supported through the geographical inquiry.</w:t>
      </w:r>
    </w:p>
    <w:p w14:paraId="5ECEB4EC" w14:textId="77777777" w:rsidR="00915FA7" w:rsidRPr="00915FA7" w:rsidRDefault="00915FA7" w:rsidP="007A1C63">
      <w:pPr>
        <w:pStyle w:val="Heading3"/>
        <w:spacing w:line="360" w:lineRule="auto"/>
      </w:pPr>
      <w:r w:rsidRPr="00915FA7">
        <w:t>Local and global connections</w:t>
      </w:r>
    </w:p>
    <w:p w14:paraId="3AFFB3A0" w14:textId="77777777" w:rsidR="00915FA7" w:rsidRPr="00915FA7" w:rsidRDefault="00915FA7" w:rsidP="007A1C63">
      <w:pPr>
        <w:spacing w:line="360" w:lineRule="auto"/>
      </w:pPr>
      <w:r w:rsidRPr="00915FA7">
        <w:t>Students:</w:t>
      </w:r>
    </w:p>
    <w:p w14:paraId="7E9ADE8F" w14:textId="77777777" w:rsidR="00915FA7" w:rsidRPr="00915FA7" w:rsidRDefault="00915FA7" w:rsidP="007A1C63">
      <w:pPr>
        <w:pStyle w:val="ListBullet"/>
        <w:spacing w:line="360" w:lineRule="auto"/>
      </w:pPr>
      <w:r w:rsidRPr="00915FA7">
        <w:t xml:space="preserve">investigate connections that people, including Aboriginal and Torres Strait Islander Peoples, have to local and global places, for example: </w:t>
      </w:r>
      <w:hyperlink r:id="rId12" w:history="1">
        <w:r w:rsidRPr="00915FA7">
          <w:rPr>
            <w:rStyle w:val="Hyperlink"/>
          </w:rPr>
          <w:t>(</w:t>
        </w:r>
      </w:hyperlink>
      <w:r>
        <w:t>ACHGK010, ACHGK011, ACHGK012)</w:t>
      </w:r>
    </w:p>
    <w:p w14:paraId="16590133" w14:textId="77777777" w:rsidR="00915FA7" w:rsidRPr="00915FA7" w:rsidRDefault="00915FA7" w:rsidP="007A1C63">
      <w:pPr>
        <w:pStyle w:val="ListBullet"/>
        <w:spacing w:line="360" w:lineRule="auto"/>
      </w:pPr>
      <w:r w:rsidRPr="00915FA7">
        <w:t>description of reasons people are connected to places in Australia and/or countries</w:t>
      </w:r>
      <w:r>
        <w:t xml:space="preserve"> across the world for example, birthplace.</w:t>
      </w:r>
    </w:p>
    <w:p w14:paraId="6F8FAEB5" w14:textId="77777777" w:rsidR="00A33065" w:rsidRPr="00A33065" w:rsidRDefault="00A33065" w:rsidP="007A1C63">
      <w:pPr>
        <w:pStyle w:val="Heading3"/>
        <w:spacing w:line="360" w:lineRule="auto"/>
      </w:pPr>
      <w:r w:rsidRPr="00A33065">
        <w:t>Acquiring geographical information</w:t>
      </w:r>
    </w:p>
    <w:p w14:paraId="762E43E5" w14:textId="77777777" w:rsidR="00A33065" w:rsidRPr="00A33065" w:rsidRDefault="00A33065" w:rsidP="007A1C63">
      <w:pPr>
        <w:spacing w:line="360" w:lineRule="auto"/>
      </w:pPr>
      <w:r w:rsidRPr="00A33065">
        <w:t>Two options are provided for this inquiry. The preferred option will depend on the local context of the school and community. Communities will have students with a diversity of international backgrounds and travel exp</w:t>
      </w:r>
      <w:r>
        <w:t>eriences while others will not.</w:t>
      </w:r>
    </w:p>
    <w:p w14:paraId="67EFA8FE" w14:textId="77777777" w:rsidR="00A33065" w:rsidRPr="00A33065" w:rsidRDefault="00A33065" w:rsidP="007A1C63">
      <w:pPr>
        <w:spacing w:line="360" w:lineRule="auto"/>
      </w:pPr>
      <w:r w:rsidRPr="00A33065">
        <w:t>Question:</w:t>
      </w:r>
    </w:p>
    <w:p w14:paraId="7032FB67" w14:textId="77777777" w:rsidR="00A33065" w:rsidRPr="00A33065" w:rsidRDefault="00A33065" w:rsidP="007A1C63">
      <w:pPr>
        <w:pStyle w:val="ListBullet"/>
        <w:spacing w:line="360" w:lineRule="auto"/>
      </w:pPr>
      <w:r>
        <w:t xml:space="preserve">Option 1 – </w:t>
      </w:r>
      <w:r w:rsidRPr="00A33065">
        <w:t>where will we go? And how will we get there?</w:t>
      </w:r>
    </w:p>
    <w:p w14:paraId="6EE3842B" w14:textId="77777777" w:rsidR="00A33065" w:rsidRPr="00A33065" w:rsidRDefault="00A33065" w:rsidP="007A1C63">
      <w:pPr>
        <w:pStyle w:val="ListBullet"/>
        <w:spacing w:line="360" w:lineRule="auto"/>
      </w:pPr>
      <w:r>
        <w:t xml:space="preserve">Option 2 – </w:t>
      </w:r>
      <w:r w:rsidRPr="00A33065">
        <w:t>where do the products we use, and the international food products we eat, come from? How did they get here?</w:t>
      </w:r>
    </w:p>
    <w:p w14:paraId="2952593D" w14:textId="77777777" w:rsidR="00A33065" w:rsidRPr="00A33065" w:rsidRDefault="00A33065" w:rsidP="007A1C63">
      <w:pPr>
        <w:spacing w:line="360" w:lineRule="auto"/>
      </w:pPr>
      <w:r w:rsidRPr="00A33065">
        <w:t>Make adjustments as required in the teaching and learning to align with the inquiry questions for the option selected.</w:t>
      </w:r>
    </w:p>
    <w:p w14:paraId="57363720" w14:textId="77777777" w:rsidR="00A33065" w:rsidRPr="00A33065" w:rsidRDefault="00A33065" w:rsidP="007A1C63">
      <w:pPr>
        <w:pStyle w:val="Heading3"/>
        <w:spacing w:line="360" w:lineRule="auto"/>
      </w:pPr>
      <w:r>
        <w:t>Acquire data and information</w:t>
      </w:r>
    </w:p>
    <w:p w14:paraId="55EDA8C8" w14:textId="77777777" w:rsidR="00A33065" w:rsidRPr="00A33065" w:rsidRDefault="00A33065" w:rsidP="007A1C63">
      <w:pPr>
        <w:pStyle w:val="ListBullet"/>
        <w:spacing w:line="360" w:lineRule="auto"/>
      </w:pPr>
      <w:r w:rsidRPr="00A33065">
        <w:t>Brainstorm places that students are familiar with personally through family connections or through international products and foods.</w:t>
      </w:r>
    </w:p>
    <w:p w14:paraId="1970D88D" w14:textId="77777777" w:rsidR="00A33065" w:rsidRPr="00A33065" w:rsidRDefault="00A33065" w:rsidP="007A1C63">
      <w:pPr>
        <w:pStyle w:val="ListBullet2"/>
        <w:spacing w:line="360" w:lineRule="auto"/>
      </w:pPr>
      <w:r w:rsidRPr="00A33065">
        <w:t xml:space="preserve">Locate these places on a large world </w:t>
      </w:r>
      <w:r>
        <w:t>map displayed in the classroom.</w:t>
      </w:r>
    </w:p>
    <w:p w14:paraId="19304F2C" w14:textId="77777777" w:rsidR="00A33065" w:rsidRPr="00A33065" w:rsidRDefault="00A33065" w:rsidP="007A1C63">
      <w:pPr>
        <w:spacing w:line="360" w:lineRule="auto"/>
      </w:pPr>
      <w:r w:rsidRPr="00A33065">
        <w:t>For their selecte</w:t>
      </w:r>
      <w:r>
        <w:t>d location, support students to:</w:t>
      </w:r>
    </w:p>
    <w:p w14:paraId="6D5A1C6E" w14:textId="77777777" w:rsidR="00A33065" w:rsidRPr="00A33065" w:rsidRDefault="00A33065" w:rsidP="007A1C63">
      <w:pPr>
        <w:pStyle w:val="ListBullet"/>
        <w:spacing w:line="360" w:lineRule="auto"/>
      </w:pPr>
      <w:r w:rsidRPr="00A33065">
        <w:t xml:space="preserve">Collect photographs showing the natural and human features of the place. </w:t>
      </w:r>
    </w:p>
    <w:p w14:paraId="350192CF" w14:textId="77777777" w:rsidR="00A33065" w:rsidRPr="00A33065" w:rsidRDefault="00A33065" w:rsidP="007A1C63">
      <w:pPr>
        <w:pStyle w:val="ListBullet"/>
        <w:spacing w:line="360" w:lineRule="auto"/>
      </w:pPr>
      <w:r w:rsidRPr="00A33065">
        <w:t>Access information and photographs about the life and people of the place.</w:t>
      </w:r>
    </w:p>
    <w:p w14:paraId="1869E9F1" w14:textId="77777777" w:rsidR="00A33065" w:rsidRDefault="00A33065" w:rsidP="007A1C63">
      <w:pPr>
        <w:pStyle w:val="ListBullet"/>
        <w:spacing w:line="360" w:lineRule="auto"/>
      </w:pPr>
      <w:r w:rsidRPr="00A33065">
        <w:t>Use travel websites to collect information on travel mod</w:t>
      </w:r>
      <w:r>
        <w:t>e and travel time to the place.</w:t>
      </w:r>
    </w:p>
    <w:p w14:paraId="324074C1" w14:textId="77777777" w:rsidR="00A33065" w:rsidRDefault="00A33065" w:rsidP="007A1C63">
      <w:pPr>
        <w:pStyle w:val="ListBullet"/>
        <w:spacing w:line="360" w:lineRule="auto"/>
      </w:pPr>
      <w:r w:rsidRPr="00A33065">
        <w:t>Record videos of parent and grandparent oral recounts of their connections to the place.</w:t>
      </w:r>
    </w:p>
    <w:p w14:paraId="6DCBDE69" w14:textId="77777777" w:rsidR="00A33065" w:rsidRPr="00A33065" w:rsidRDefault="00A33065" w:rsidP="007A1C63">
      <w:pPr>
        <w:pStyle w:val="ListBullet"/>
        <w:spacing w:line="360" w:lineRule="auto"/>
      </w:pPr>
      <w:r w:rsidRPr="00A33065">
        <w:t>Interview overseas family or friends via Skype, or similar, about the place.</w:t>
      </w:r>
    </w:p>
    <w:p w14:paraId="41205B3B" w14:textId="77777777" w:rsidR="00A33065" w:rsidRPr="00A33065" w:rsidRDefault="00A33065" w:rsidP="007A1C63">
      <w:pPr>
        <w:pStyle w:val="Heading3"/>
        <w:spacing w:line="360" w:lineRule="auto"/>
      </w:pPr>
      <w:r w:rsidRPr="00A33065">
        <w:t>Proc</w:t>
      </w:r>
      <w:r>
        <w:t>essing geographical information</w:t>
      </w:r>
    </w:p>
    <w:p w14:paraId="1158AE4B" w14:textId="77777777" w:rsidR="00A33065" w:rsidRPr="00A33065" w:rsidRDefault="00A33065" w:rsidP="007A1C63">
      <w:pPr>
        <w:spacing w:line="360" w:lineRule="auto"/>
      </w:pPr>
      <w:r w:rsidRPr="00A33065">
        <w:t>Support students to:</w:t>
      </w:r>
    </w:p>
    <w:p w14:paraId="12232E25" w14:textId="77777777" w:rsidR="00A33065" w:rsidRPr="00A33065" w:rsidRDefault="00A33065" w:rsidP="007A1C63">
      <w:pPr>
        <w:pStyle w:val="ListBullet"/>
        <w:spacing w:line="360" w:lineRule="auto"/>
      </w:pPr>
      <w:r w:rsidRPr="00A33065">
        <w:lastRenderedPageBreak/>
        <w:t>Plot their chosen location on a class world map.</w:t>
      </w:r>
    </w:p>
    <w:p w14:paraId="6AADEC13" w14:textId="77777777" w:rsidR="00A33065" w:rsidRPr="00A33065" w:rsidRDefault="00A33065" w:rsidP="007A1C63">
      <w:pPr>
        <w:pStyle w:val="ListBullet"/>
        <w:spacing w:line="360" w:lineRule="auto"/>
      </w:pPr>
      <w:r w:rsidRPr="00A33065">
        <w:t>Add selected photographs and information to the class, linking them to their location.</w:t>
      </w:r>
    </w:p>
    <w:p w14:paraId="2D467C4E" w14:textId="77777777" w:rsidR="00A33065" w:rsidRPr="00A33065" w:rsidRDefault="00A33065" w:rsidP="007A1C63">
      <w:pPr>
        <w:pStyle w:val="ListBullet"/>
        <w:spacing w:line="360" w:lineRule="auto"/>
      </w:pPr>
      <w:r w:rsidRPr="00A33065">
        <w:t>Label the natural and human features of each location.</w:t>
      </w:r>
    </w:p>
    <w:p w14:paraId="041B894B" w14:textId="77777777" w:rsidR="00A33065" w:rsidRPr="00A33065" w:rsidRDefault="00A33065" w:rsidP="007A1C63">
      <w:pPr>
        <w:pStyle w:val="ListBullet"/>
        <w:spacing w:line="360" w:lineRule="auto"/>
      </w:pPr>
      <w:r w:rsidRPr="00A33065">
        <w:t>Create a table of transport modes to the chosen location, including</w:t>
      </w:r>
      <w:r>
        <w:t xml:space="preserve"> the travel time for each mode.</w:t>
      </w:r>
    </w:p>
    <w:p w14:paraId="2F6EA444" w14:textId="77777777" w:rsidR="00A33065" w:rsidRPr="00A33065" w:rsidRDefault="00A33065" w:rsidP="007A1C63">
      <w:pPr>
        <w:pStyle w:val="ListBullet"/>
        <w:spacing w:line="360" w:lineRule="auto"/>
      </w:pPr>
      <w:r w:rsidRPr="00A33065">
        <w:t>Develop a set of symbols that denote the types of connections p</w:t>
      </w:r>
      <w:r>
        <w:t>eople have to overseas places, for example,</w:t>
      </w:r>
      <w:r w:rsidRPr="00A33065">
        <w:t xml:space="preserve"> birth, family, heritage, favourite food, holiday destination. Add the symbols to the world map.</w:t>
      </w:r>
    </w:p>
    <w:p w14:paraId="42A08A03" w14:textId="77777777" w:rsidR="00A33065" w:rsidRPr="00A33065" w:rsidRDefault="00A33065" w:rsidP="007A1C63">
      <w:pPr>
        <w:pStyle w:val="ListBullet"/>
        <w:spacing w:line="360" w:lineRule="auto"/>
      </w:pPr>
      <w:r w:rsidRPr="00A33065">
        <w:t>Use ‘pair and share’ to discuss the variety of connectio</w:t>
      </w:r>
      <w:r>
        <w:t>ns to places around the world.</w:t>
      </w:r>
    </w:p>
    <w:p w14:paraId="23DB6F9B" w14:textId="77777777" w:rsidR="00A33065" w:rsidRPr="00A33065" w:rsidRDefault="00A33065" w:rsidP="007A1C63">
      <w:pPr>
        <w:spacing w:line="360" w:lineRule="auto"/>
      </w:pPr>
      <w:r w:rsidRPr="00A33065">
        <w:t>As a class, reflect on the information collected and discuss:</w:t>
      </w:r>
    </w:p>
    <w:p w14:paraId="345550F8" w14:textId="77777777" w:rsidR="00A33065" w:rsidRPr="00A33065" w:rsidRDefault="00A33065" w:rsidP="007A1C63">
      <w:pPr>
        <w:pStyle w:val="ListBullet"/>
        <w:spacing w:line="360" w:lineRule="auto"/>
      </w:pPr>
      <w:bookmarkStart w:id="0" w:name="_GoBack"/>
      <w:r w:rsidRPr="00A33065">
        <w:t>What do you know about these places?</w:t>
      </w:r>
    </w:p>
    <w:bookmarkEnd w:id="0"/>
    <w:p w14:paraId="481014C2" w14:textId="77777777" w:rsidR="00A33065" w:rsidRPr="00A33065" w:rsidRDefault="00A33065" w:rsidP="007A1C63">
      <w:pPr>
        <w:pStyle w:val="ListBullet"/>
        <w:spacing w:line="360" w:lineRule="auto"/>
      </w:pPr>
      <w:r w:rsidRPr="00A33065">
        <w:t xml:space="preserve">How long does it take to travel to these places? </w:t>
      </w:r>
    </w:p>
    <w:p w14:paraId="2BF92813" w14:textId="77777777" w:rsidR="00A33065" w:rsidRPr="00A33065" w:rsidRDefault="00A33065" w:rsidP="007A1C63">
      <w:pPr>
        <w:pStyle w:val="ListBullet"/>
        <w:spacing w:line="360" w:lineRule="auto"/>
      </w:pPr>
      <w:r w:rsidRPr="00A33065">
        <w:t>What natural or human features are represented in the places?</w:t>
      </w:r>
    </w:p>
    <w:p w14:paraId="10833354" w14:textId="77777777" w:rsidR="00A33065" w:rsidRPr="00A33065" w:rsidRDefault="00A33065" w:rsidP="007A1C63">
      <w:pPr>
        <w:pStyle w:val="ListBullet"/>
        <w:spacing w:line="360" w:lineRule="auto"/>
      </w:pPr>
      <w:r w:rsidRPr="00A33065">
        <w:t>What places would you like to visit? Why or why not?</w:t>
      </w:r>
    </w:p>
    <w:p w14:paraId="1454C980" w14:textId="77777777" w:rsidR="00A33065" w:rsidRPr="00A33065" w:rsidRDefault="00A33065" w:rsidP="007A1C63">
      <w:pPr>
        <w:pStyle w:val="ListBullet"/>
        <w:spacing w:line="360" w:lineRule="auto"/>
      </w:pPr>
      <w:r w:rsidRPr="00A33065">
        <w:t>What is one feature of an overseas place that you think is really interesting? Why?</w:t>
      </w:r>
    </w:p>
    <w:p w14:paraId="13C2FEE2" w14:textId="77777777" w:rsidR="00A33065" w:rsidRPr="00A33065" w:rsidRDefault="00A33065" w:rsidP="007A1C63">
      <w:pPr>
        <w:pStyle w:val="Heading3"/>
        <w:spacing w:line="360" w:lineRule="auto"/>
      </w:pPr>
      <w:r w:rsidRPr="00A33065">
        <w:t>Communicating geographical information</w:t>
      </w:r>
    </w:p>
    <w:p w14:paraId="3AB8CD3D" w14:textId="77777777" w:rsidR="00A33065" w:rsidRPr="00A33065" w:rsidRDefault="00A33065" w:rsidP="007A1C63">
      <w:pPr>
        <w:spacing w:line="360" w:lineRule="auto"/>
      </w:pPr>
      <w:r w:rsidRPr="00A33065">
        <w:t>Communicate</w:t>
      </w:r>
      <w:r>
        <w:t xml:space="preserve"> – S</w:t>
      </w:r>
      <w:r w:rsidRPr="00A33065">
        <w:t>tudents develop a brief presentation about their selected location to which they have connections. They include a world map of its location, photographs of the place, the mode of transport and travel time. Students include an explanation of their connection to the place.</w:t>
      </w:r>
    </w:p>
    <w:p w14:paraId="3194FF2B" w14:textId="4FF5905D" w:rsidR="00A33065" w:rsidRDefault="00A33065" w:rsidP="007A1C63">
      <w:pPr>
        <w:spacing w:line="360" w:lineRule="auto"/>
      </w:pPr>
      <w:r w:rsidRPr="00A33065">
        <w:t>Respond</w:t>
      </w:r>
      <w:r>
        <w:t xml:space="preserve"> – </w:t>
      </w:r>
      <w:r w:rsidRPr="00A33065">
        <w:t>Students write a statement about the personal significance of the place.</w:t>
      </w:r>
    </w:p>
    <w:p w14:paraId="3C0DD582" w14:textId="77777777" w:rsidR="00A33065" w:rsidRDefault="00A33065" w:rsidP="007A1C63">
      <w:pPr>
        <w:pStyle w:val="Heading3"/>
        <w:spacing w:line="360" w:lineRule="auto"/>
      </w:pPr>
      <w:r>
        <w:t>Geographical concepts</w:t>
      </w:r>
    </w:p>
    <w:p w14:paraId="79C4C19A" w14:textId="77777777" w:rsidR="00A33065" w:rsidRDefault="00A33065" w:rsidP="007A1C63">
      <w:pPr>
        <w:spacing w:line="360" w:lineRule="auto"/>
        <w:rPr>
          <w:lang w:eastAsia="zh-CN"/>
        </w:rPr>
      </w:pPr>
      <w:r>
        <w:rPr>
          <w:lang w:eastAsia="zh-CN"/>
        </w:rPr>
        <w:t xml:space="preserve">Place: the significance of </w:t>
      </w:r>
      <w:r w:rsidR="00B63CE3">
        <w:rPr>
          <w:lang w:eastAsia="zh-CN"/>
        </w:rPr>
        <w:t>places and what they are like, for example,</w:t>
      </w:r>
      <w:r>
        <w:rPr>
          <w:lang w:eastAsia="zh-CN"/>
        </w:rPr>
        <w:t xml:space="preserve"> location and features of local places and other places in the world</w:t>
      </w:r>
      <w:r w:rsidR="00B63CE3">
        <w:rPr>
          <w:lang w:eastAsia="zh-CN"/>
        </w:rPr>
        <w:t>.</w:t>
      </w:r>
    </w:p>
    <w:p w14:paraId="0C4427EF" w14:textId="77777777" w:rsidR="00A33065" w:rsidRDefault="00A33065" w:rsidP="007A1C63">
      <w:pPr>
        <w:spacing w:line="360" w:lineRule="auto"/>
        <w:rPr>
          <w:lang w:eastAsia="zh-CN"/>
        </w:rPr>
      </w:pPr>
      <w:r>
        <w:rPr>
          <w:lang w:eastAsia="zh-CN"/>
        </w:rPr>
        <w:t>Space: the significance of location and spatial distribution, and ways people organise and mana</w:t>
      </w:r>
      <w:r w:rsidR="00B63CE3">
        <w:rPr>
          <w:lang w:eastAsia="zh-CN"/>
        </w:rPr>
        <w:t>ge the spaces that we live in, for example,</w:t>
      </w:r>
      <w:r>
        <w:rPr>
          <w:lang w:eastAsia="zh-CN"/>
        </w:rPr>
        <w:t xml:space="preserve"> where activities are located a</w:t>
      </w:r>
      <w:r w:rsidR="00B63CE3">
        <w:rPr>
          <w:lang w:eastAsia="zh-CN"/>
        </w:rPr>
        <w:t>nd how spaces can be organised.</w:t>
      </w:r>
    </w:p>
    <w:p w14:paraId="2DBCC063" w14:textId="77777777" w:rsidR="00A33065" w:rsidRDefault="00A33065" w:rsidP="007A1C63">
      <w:pPr>
        <w:spacing w:line="360" w:lineRule="auto"/>
        <w:rPr>
          <w:lang w:eastAsia="zh-CN"/>
        </w:rPr>
      </w:pPr>
      <w:r>
        <w:rPr>
          <w:lang w:eastAsia="zh-CN"/>
        </w:rPr>
        <w:t>Environment: the significance of the environment in human life, and the important interrelationships betwee</w:t>
      </w:r>
      <w:r w:rsidR="00B63CE3">
        <w:rPr>
          <w:lang w:eastAsia="zh-CN"/>
        </w:rPr>
        <w:t xml:space="preserve">n humans and the environment, for example, </w:t>
      </w:r>
      <w:r>
        <w:rPr>
          <w:lang w:eastAsia="zh-CN"/>
        </w:rPr>
        <w:t>natural and human features of a place; daily and seasonal weather patterns of places.</w:t>
      </w:r>
    </w:p>
    <w:p w14:paraId="3D2D5129" w14:textId="77777777" w:rsidR="00A33065" w:rsidRDefault="00A33065" w:rsidP="007A1C63">
      <w:pPr>
        <w:spacing w:line="360" w:lineRule="auto"/>
        <w:rPr>
          <w:lang w:eastAsia="zh-CN"/>
        </w:rPr>
      </w:pPr>
      <w:r>
        <w:rPr>
          <w:lang w:eastAsia="zh-CN"/>
        </w:rPr>
        <w:t>Interconnection: no object of geographical stu</w:t>
      </w:r>
      <w:r w:rsidR="00B63CE3">
        <w:rPr>
          <w:lang w:eastAsia="zh-CN"/>
        </w:rPr>
        <w:t>dy can be viewed in isolation, for example,</w:t>
      </w:r>
      <w:r>
        <w:rPr>
          <w:lang w:eastAsia="zh-CN"/>
        </w:rPr>
        <w:t xml:space="preserve"> local and global links people have with places and the special connection Aboriginal and Torres Strait Islander Peoples maintain with Country/Place.</w:t>
      </w:r>
    </w:p>
    <w:p w14:paraId="0E8F5868" w14:textId="77777777" w:rsidR="00A33065" w:rsidRDefault="00A33065" w:rsidP="007A1C63">
      <w:pPr>
        <w:spacing w:line="360" w:lineRule="auto"/>
        <w:rPr>
          <w:lang w:eastAsia="zh-CN"/>
        </w:rPr>
      </w:pPr>
      <w:r>
        <w:rPr>
          <w:lang w:eastAsia="zh-CN"/>
        </w:rPr>
        <w:t>Scale: the way that geographical phenomena and problems can be examine</w:t>
      </w:r>
      <w:r w:rsidR="00B63CE3">
        <w:rPr>
          <w:lang w:eastAsia="zh-CN"/>
        </w:rPr>
        <w:t>d at different spatial levels, for example,</w:t>
      </w:r>
      <w:r>
        <w:rPr>
          <w:lang w:eastAsia="zh-CN"/>
        </w:rPr>
        <w:t xml:space="preserve"> various scales by which places can be defined such as local suburbs, towns and large cities.</w:t>
      </w:r>
    </w:p>
    <w:p w14:paraId="2C3F3E56" w14:textId="77777777" w:rsidR="00B63CE3" w:rsidRDefault="00B63CE3" w:rsidP="007A1C63">
      <w:pPr>
        <w:pStyle w:val="Heading3"/>
        <w:spacing w:line="360" w:lineRule="auto"/>
      </w:pPr>
      <w:r>
        <w:t>Geographical inquiry skills</w:t>
      </w:r>
    </w:p>
    <w:p w14:paraId="114737B2" w14:textId="77777777" w:rsidR="00B63CE3" w:rsidRDefault="00B63CE3" w:rsidP="007A1C63">
      <w:pPr>
        <w:spacing w:line="360" w:lineRule="auto"/>
        <w:rPr>
          <w:lang w:eastAsia="zh-CN"/>
        </w:rPr>
      </w:pPr>
      <w:r>
        <w:rPr>
          <w:lang w:eastAsia="zh-CN"/>
        </w:rPr>
        <w:t>Acquiring geographical information:</w:t>
      </w:r>
    </w:p>
    <w:p w14:paraId="743061F5" w14:textId="77777777" w:rsidR="00B63CE3" w:rsidRDefault="00B63CE3" w:rsidP="007A1C63">
      <w:pPr>
        <w:pStyle w:val="ListBullet"/>
        <w:spacing w:line="360" w:lineRule="auto"/>
        <w:rPr>
          <w:lang w:eastAsia="zh-CN"/>
        </w:rPr>
      </w:pPr>
      <w:r>
        <w:rPr>
          <w:lang w:eastAsia="zh-CN"/>
        </w:rPr>
        <w:t>pose geographical questions  (ACHGS007, ACHGS013)</w:t>
      </w:r>
    </w:p>
    <w:p w14:paraId="7F2AD9FA" w14:textId="77777777" w:rsidR="00B63CE3" w:rsidRDefault="00B63CE3" w:rsidP="007A1C63">
      <w:pPr>
        <w:pStyle w:val="ListBullet"/>
        <w:spacing w:line="360" w:lineRule="auto"/>
        <w:rPr>
          <w:lang w:eastAsia="zh-CN"/>
        </w:rPr>
      </w:pPr>
      <w:r>
        <w:rPr>
          <w:lang w:eastAsia="zh-CN"/>
        </w:rPr>
        <w:t>collect and record geographical data and information, for example, by observing, by interviewing, or using visual representations  (ACHGS008, ACHGS014)</w:t>
      </w:r>
    </w:p>
    <w:p w14:paraId="29F95444" w14:textId="77777777" w:rsidR="00B63CE3" w:rsidRDefault="00B63CE3" w:rsidP="007A1C63">
      <w:pPr>
        <w:spacing w:line="360" w:lineRule="auto"/>
        <w:rPr>
          <w:lang w:eastAsia="zh-CN"/>
        </w:rPr>
      </w:pPr>
      <w:r>
        <w:rPr>
          <w:lang w:eastAsia="zh-CN"/>
        </w:rPr>
        <w:lastRenderedPageBreak/>
        <w:t>Processing geographical information:</w:t>
      </w:r>
    </w:p>
    <w:p w14:paraId="5D2285B3" w14:textId="77777777" w:rsidR="00B63CE3" w:rsidRDefault="00B63CE3" w:rsidP="007A1C63">
      <w:pPr>
        <w:pStyle w:val="ListBullet"/>
        <w:spacing w:line="360" w:lineRule="auto"/>
        <w:rPr>
          <w:lang w:eastAsia="zh-CN"/>
        </w:rPr>
      </w:pPr>
      <w:r>
        <w:rPr>
          <w:lang w:eastAsia="zh-CN"/>
        </w:rPr>
        <w:t>represent data by constructing tables, graphs or maps  (ACHGS009, ACHGS015)</w:t>
      </w:r>
    </w:p>
    <w:p w14:paraId="10700B6E" w14:textId="77777777" w:rsidR="00B63CE3" w:rsidRDefault="00B63CE3" w:rsidP="007A1C63">
      <w:pPr>
        <w:pStyle w:val="ListBullet"/>
        <w:spacing w:line="360" w:lineRule="auto"/>
        <w:rPr>
          <w:lang w:eastAsia="zh-CN"/>
        </w:rPr>
      </w:pPr>
      <w:r>
        <w:rPr>
          <w:lang w:eastAsia="zh-CN"/>
        </w:rPr>
        <w:t>draw conclusions based on the interpretation of geographical information sorted into categories  (ACHGS010, ACHGS016)</w:t>
      </w:r>
    </w:p>
    <w:p w14:paraId="357347EA" w14:textId="77777777" w:rsidR="00B63CE3" w:rsidRDefault="00B63CE3" w:rsidP="007A1C63">
      <w:pPr>
        <w:spacing w:line="360" w:lineRule="auto"/>
        <w:rPr>
          <w:lang w:eastAsia="zh-CN"/>
        </w:rPr>
      </w:pPr>
      <w:r>
        <w:rPr>
          <w:lang w:eastAsia="zh-CN"/>
        </w:rPr>
        <w:t>Communicating geographical information:</w:t>
      </w:r>
    </w:p>
    <w:p w14:paraId="229AA464" w14:textId="77777777" w:rsidR="00B63CE3" w:rsidRDefault="00B63CE3" w:rsidP="007A1C63">
      <w:pPr>
        <w:pStyle w:val="ListBullet"/>
        <w:spacing w:line="360" w:lineRule="auto"/>
        <w:rPr>
          <w:lang w:eastAsia="zh-CN"/>
        </w:rPr>
      </w:pPr>
      <w:r>
        <w:rPr>
          <w:lang w:eastAsia="zh-CN"/>
        </w:rPr>
        <w:t>present findings in a range of communication forms  (ACHGS011, ACHGS017)</w:t>
      </w:r>
    </w:p>
    <w:p w14:paraId="21A155A4" w14:textId="77777777" w:rsidR="00B63CE3" w:rsidRDefault="00B63CE3" w:rsidP="007A1C63">
      <w:pPr>
        <w:pStyle w:val="ListBullet"/>
        <w:spacing w:line="360" w:lineRule="auto"/>
        <w:rPr>
          <w:lang w:eastAsia="zh-CN"/>
        </w:rPr>
      </w:pPr>
      <w:r>
        <w:rPr>
          <w:lang w:eastAsia="zh-CN"/>
        </w:rPr>
        <w:t>reflect on their learning and suggest responses to their findings  (ACHGS012, ACHGS018)</w:t>
      </w:r>
    </w:p>
    <w:p w14:paraId="455F28BA" w14:textId="77777777" w:rsidR="00B63CE3" w:rsidRDefault="00B63CE3" w:rsidP="007A1C63">
      <w:pPr>
        <w:pStyle w:val="Heading3"/>
        <w:spacing w:line="360" w:lineRule="auto"/>
      </w:pPr>
      <w:r>
        <w:t>Geographical tools</w:t>
      </w:r>
    </w:p>
    <w:p w14:paraId="6EAA5197" w14:textId="77777777" w:rsidR="00B63CE3" w:rsidRPr="00B63CE3" w:rsidRDefault="00B63CE3" w:rsidP="007A1C63">
      <w:pPr>
        <w:spacing w:line="360" w:lineRule="auto"/>
      </w:pPr>
      <w:r w:rsidRPr="00B63CE3">
        <w:t>Maps – pictorial maps, large-scale maps, world map, globe</w:t>
      </w:r>
      <w:r>
        <w:t>.</w:t>
      </w:r>
    </w:p>
    <w:p w14:paraId="17090EE3" w14:textId="77777777" w:rsidR="00B63CE3" w:rsidRPr="00B63CE3" w:rsidRDefault="00B63CE3" w:rsidP="007A1C63">
      <w:pPr>
        <w:spacing w:line="360" w:lineRule="auto"/>
      </w:pPr>
      <w:r w:rsidRPr="00B63CE3">
        <w:t>Fieldwork – observing, collecting and recording data, conducting surveys</w:t>
      </w:r>
      <w:r>
        <w:t>.</w:t>
      </w:r>
    </w:p>
    <w:p w14:paraId="518CC5D9" w14:textId="77777777" w:rsidR="00B63CE3" w:rsidRPr="00B63CE3" w:rsidRDefault="00B63CE3" w:rsidP="007A1C63">
      <w:pPr>
        <w:spacing w:line="360" w:lineRule="auto"/>
      </w:pPr>
      <w:r w:rsidRPr="00B63CE3">
        <w:t>Graphs and statistics – tally charts, pictographs, data tables, column graphs, weather data</w:t>
      </w:r>
      <w:r>
        <w:t>.</w:t>
      </w:r>
    </w:p>
    <w:p w14:paraId="208EF631" w14:textId="77777777" w:rsidR="00B63CE3" w:rsidRPr="00B63CE3" w:rsidRDefault="00B63CE3" w:rsidP="007A1C63">
      <w:pPr>
        <w:spacing w:line="360" w:lineRule="auto"/>
      </w:pPr>
      <w:r w:rsidRPr="00B63CE3">
        <w:t>Spatial technologies – virtual maps, satellite images</w:t>
      </w:r>
      <w:r>
        <w:t>.</w:t>
      </w:r>
    </w:p>
    <w:p w14:paraId="27877FE8" w14:textId="77777777" w:rsidR="00B63CE3" w:rsidRPr="00B63CE3" w:rsidRDefault="00B63CE3" w:rsidP="007A1C63">
      <w:pPr>
        <w:spacing w:line="360" w:lineRule="auto"/>
      </w:pPr>
      <w:r w:rsidRPr="00B63CE3">
        <w:t>Visual representations – photographs, illustrations, diagrams, story books, multimedia, web tools</w:t>
      </w:r>
      <w:r w:rsidR="009B0541">
        <w:t>.</w:t>
      </w:r>
    </w:p>
    <w:sectPr w:rsidR="00B63CE3" w:rsidRPr="00B63CE3" w:rsidSect="00ED288C"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1134" w:right="1134" w:bottom="1134" w:left="1134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6973F7" w14:textId="77777777" w:rsidR="00446905" w:rsidRDefault="00446905" w:rsidP="00191F45">
      <w:r>
        <w:separator/>
      </w:r>
    </w:p>
    <w:p w14:paraId="14929895" w14:textId="77777777" w:rsidR="00446905" w:rsidRDefault="00446905"/>
    <w:p w14:paraId="56F45B67" w14:textId="77777777" w:rsidR="00446905" w:rsidRDefault="00446905"/>
    <w:p w14:paraId="77635EFF" w14:textId="77777777" w:rsidR="00446905" w:rsidRDefault="00446905"/>
  </w:endnote>
  <w:endnote w:type="continuationSeparator" w:id="0">
    <w:p w14:paraId="52FCCCDA" w14:textId="77777777" w:rsidR="00446905" w:rsidRDefault="00446905" w:rsidP="00191F45">
      <w:r>
        <w:continuationSeparator/>
      </w:r>
    </w:p>
    <w:p w14:paraId="474BB723" w14:textId="77777777" w:rsidR="00446905" w:rsidRDefault="00446905"/>
    <w:p w14:paraId="3EBDA1CA" w14:textId="77777777" w:rsidR="00446905" w:rsidRDefault="00446905"/>
    <w:p w14:paraId="0BF4A7B0" w14:textId="77777777" w:rsidR="00446905" w:rsidRDefault="0044690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D593E6" w14:textId="7A667202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7A1C63">
      <w:rPr>
        <w:noProof/>
      </w:rPr>
      <w:t>4</w:t>
    </w:r>
    <w:r w:rsidRPr="002810D3">
      <w:fldChar w:fldCharType="end"/>
    </w:r>
    <w:r w:rsidRPr="002810D3">
      <w:tab/>
    </w:r>
    <w:r w:rsidR="009B0541">
      <w:t>Around the World – Geography Stage 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A37FB1" w14:textId="32F219B1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09277E">
      <w:rPr>
        <w:noProof/>
      </w:rPr>
      <w:t>Oct-20</w:t>
    </w:r>
    <w:r w:rsidRPr="002810D3">
      <w:fldChar w:fldCharType="end"/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7A1C63">
      <w:rPr>
        <w:noProof/>
      </w:rPr>
      <w:t>5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0D3315" w14:textId="77777777" w:rsidR="00493120" w:rsidRDefault="00493120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57866EA6" wp14:editId="5B4FC2CD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686BC0" w14:textId="77777777" w:rsidR="00446905" w:rsidRDefault="00446905" w:rsidP="00191F45">
      <w:r>
        <w:separator/>
      </w:r>
    </w:p>
    <w:p w14:paraId="16FA7B5F" w14:textId="77777777" w:rsidR="00446905" w:rsidRDefault="00446905"/>
    <w:p w14:paraId="225B9E17" w14:textId="77777777" w:rsidR="00446905" w:rsidRDefault="00446905"/>
    <w:p w14:paraId="2FCCA323" w14:textId="77777777" w:rsidR="00446905" w:rsidRDefault="00446905"/>
  </w:footnote>
  <w:footnote w:type="continuationSeparator" w:id="0">
    <w:p w14:paraId="55203C1B" w14:textId="77777777" w:rsidR="00446905" w:rsidRDefault="00446905" w:rsidP="00191F45">
      <w:r>
        <w:continuationSeparator/>
      </w:r>
    </w:p>
    <w:p w14:paraId="50AECDD2" w14:textId="77777777" w:rsidR="00446905" w:rsidRDefault="00446905"/>
    <w:p w14:paraId="5D1ACE59" w14:textId="77777777" w:rsidR="00446905" w:rsidRDefault="00446905"/>
    <w:p w14:paraId="686B1D19" w14:textId="77777777" w:rsidR="00446905" w:rsidRDefault="0044690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A87172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5BC20F4"/>
    <w:multiLevelType w:val="hybridMultilevel"/>
    <w:tmpl w:val="8B3E4D42"/>
    <w:lvl w:ilvl="0" w:tplc="D432294E">
      <w:start w:val="1"/>
      <w:numFmt w:val="bullet"/>
      <w:pStyle w:val="IOSList1"/>
      <w:lvlText w:val=""/>
      <w:lvlJc w:val="left"/>
      <w:pPr>
        <w:ind w:left="10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9" w:hanging="360"/>
      </w:pPr>
      <w:rPr>
        <w:rFonts w:ascii="Wingdings" w:hAnsi="Wingdings" w:hint="default"/>
      </w:rPr>
    </w:lvl>
  </w:abstractNum>
  <w:abstractNum w:abstractNumId="9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49521B08"/>
    <w:multiLevelType w:val="multilevel"/>
    <w:tmpl w:val="1248CA58"/>
    <w:lvl w:ilvl="0">
      <w:start w:val="1"/>
      <w:numFmt w:val="lowerLetter"/>
      <w:pStyle w:val="IOSList2numberedabc"/>
      <w:lvlText w:val="%1."/>
      <w:lvlJc w:val="left"/>
      <w:pPr>
        <w:ind w:left="1069" w:hanging="360"/>
      </w:pPr>
      <w:rPr>
        <w:rFonts w:hint="default"/>
      </w:rPr>
    </w:lvl>
    <w:lvl w:ilvl="1">
      <w:start w:val="1"/>
      <w:numFmt w:val="bullet"/>
      <w:pStyle w:val="IOSList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7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8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9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1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2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6"/>
  </w:num>
  <w:num w:numId="2">
    <w:abstractNumId w:val="13"/>
  </w:num>
  <w:num w:numId="3">
    <w:abstractNumId w:val="18"/>
  </w:num>
  <w:num w:numId="4">
    <w:abstractNumId w:val="20"/>
  </w:num>
  <w:num w:numId="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2"/>
  </w:num>
  <w:num w:numId="7">
    <w:abstractNumId w:val="21"/>
  </w:num>
  <w:num w:numId="8">
    <w:abstractNumId w:val="11"/>
  </w:num>
  <w:num w:numId="9">
    <w:abstractNumId w:val="17"/>
  </w:num>
  <w:num w:numId="10">
    <w:abstractNumId w:val="10"/>
  </w:num>
  <w:num w:numId="11">
    <w:abstractNumId w:val="15"/>
  </w:num>
  <w:num w:numId="12">
    <w:abstractNumId w:val="6"/>
  </w:num>
  <w:num w:numId="13">
    <w:abstractNumId w:val="9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2"/>
  </w:num>
  <w:num w:numId="22">
    <w:abstractNumId w:val="19"/>
  </w:num>
  <w:num w:numId="23">
    <w:abstractNumId w:val="13"/>
  </w:num>
  <w:num w:numId="24">
    <w:abstractNumId w:val="13"/>
  </w:num>
  <w:num w:numId="25">
    <w:abstractNumId w:val="13"/>
  </w:num>
  <w:num w:numId="26">
    <w:abstractNumId w:val="13"/>
  </w:num>
  <w:num w:numId="27">
    <w:abstractNumId w:val="13"/>
  </w:num>
  <w:num w:numId="28">
    <w:abstractNumId w:val="13"/>
  </w:num>
  <w:num w:numId="29">
    <w:abstractNumId w:val="13"/>
  </w:num>
  <w:num w:numId="30">
    <w:abstractNumId w:val="13"/>
  </w:num>
  <w:num w:numId="31">
    <w:abstractNumId w:val="16"/>
  </w:num>
  <w:num w:numId="32">
    <w:abstractNumId w:val="22"/>
  </w:num>
  <w:num w:numId="33">
    <w:abstractNumId w:val="18"/>
  </w:num>
  <w:num w:numId="34">
    <w:abstractNumId w:val="20"/>
  </w:num>
  <w:num w:numId="35">
    <w:abstractNumId w:val="8"/>
  </w:num>
  <w:num w:numId="36">
    <w:abstractNumId w:val="1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131078" w:nlCheck="1" w:checkStyle="1"/>
  <w:defaultTabStop w:val="720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Mbc0tjA2tTS0sLRQ0lEKTi0uzszPAykwrAUAZg7QBSwAAAA="/>
  </w:docVars>
  <w:rsids>
    <w:rsidRoot w:val="00446905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277E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17E8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0C21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42F8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6905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10FC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1C63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85F34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15FA7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3FEC"/>
    <w:rsid w:val="0096422F"/>
    <w:rsid w:val="00964AE3"/>
    <w:rsid w:val="00965F05"/>
    <w:rsid w:val="0096720F"/>
    <w:rsid w:val="0097036E"/>
    <w:rsid w:val="00970968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541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3065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1734"/>
    <w:rsid w:val="00A81791"/>
    <w:rsid w:val="00A8195D"/>
    <w:rsid w:val="00A81DC9"/>
    <w:rsid w:val="00A82923"/>
    <w:rsid w:val="00A8320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3CE3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5A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529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32DA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39E0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38929B3"/>
  <w14:defaultImageDpi w14:val="330"/>
  <w15:chartTrackingRefBased/>
  <w15:docId w15:val="{F853253D-64A8-4A36-9529-40E2D4BB2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885F34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4042F8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4042F8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885F34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4042F8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4042F8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885F34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4042F8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4042F8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885F34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885F34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885F34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customStyle="1" w:styleId="IOSList1">
    <w:name w:val="IOS List 1•"/>
    <w:basedOn w:val="Normal"/>
    <w:next w:val="Normal"/>
    <w:qFormat/>
    <w:rsid w:val="00446905"/>
    <w:pPr>
      <w:numPr>
        <w:numId w:val="35"/>
      </w:numPr>
      <w:tabs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before="0" w:after="80" w:line="240" w:lineRule="auto"/>
      <w:ind w:left="1088" w:right="1134" w:hanging="357"/>
    </w:pPr>
    <w:rPr>
      <w:rFonts w:eastAsia="SimSun" w:cs="Times New Roman"/>
      <w:lang w:eastAsia="zh-CN"/>
    </w:rPr>
  </w:style>
  <w:style w:type="paragraph" w:customStyle="1" w:styleId="IOSList">
    <w:name w:val="IOS List"/>
    <w:basedOn w:val="Normal"/>
    <w:qFormat/>
    <w:rsid w:val="0044690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 w:after="80" w:line="240" w:lineRule="auto"/>
    </w:pPr>
    <w:rPr>
      <w:rFonts w:eastAsia="SimSun" w:cs="Times New Roman"/>
      <w:lang w:eastAsia="zh-CN"/>
    </w:rPr>
  </w:style>
  <w:style w:type="paragraph" w:customStyle="1" w:styleId="IOSbodytext">
    <w:name w:val="IOS body text"/>
    <w:basedOn w:val="Normal"/>
    <w:link w:val="IOSbodytextChar"/>
    <w:qFormat/>
    <w:rsid w:val="00915FA7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 w:after="240" w:line="300" w:lineRule="auto"/>
    </w:pPr>
    <w:rPr>
      <w:rFonts w:eastAsia="SimSun" w:cs="Times New Roman"/>
      <w:lang w:eastAsia="zh-CN"/>
    </w:rPr>
  </w:style>
  <w:style w:type="character" w:customStyle="1" w:styleId="IOSbodytextChar">
    <w:name w:val="IOS body text Char"/>
    <w:link w:val="IOSbodytext"/>
    <w:rsid w:val="00915FA7"/>
    <w:rPr>
      <w:rFonts w:ascii="Arial" w:eastAsia="SimSun" w:hAnsi="Arial" w:cs="Times New Roman"/>
      <w:lang w:val="en-AU" w:eastAsia="zh-CN"/>
    </w:rPr>
  </w:style>
  <w:style w:type="paragraph" w:customStyle="1" w:styleId="IOSboldtext">
    <w:name w:val="IOS bold text"/>
    <w:basedOn w:val="IOSbodytext"/>
    <w:next w:val="IOSbodytext"/>
    <w:link w:val="IOSboldtextChar"/>
    <w:qFormat/>
    <w:rsid w:val="00915FA7"/>
    <w:rPr>
      <w:b/>
    </w:rPr>
  </w:style>
  <w:style w:type="character" w:customStyle="1" w:styleId="IOSboldtextChar">
    <w:name w:val="IOS bold text Char"/>
    <w:link w:val="IOSboldtext"/>
    <w:rsid w:val="00915FA7"/>
    <w:rPr>
      <w:rFonts w:ascii="Arial" w:eastAsia="SimSun" w:hAnsi="Arial" w:cs="Times New Roman"/>
      <w:b/>
      <w:lang w:val="en-AU" w:eastAsia="zh-CN"/>
    </w:rPr>
  </w:style>
  <w:style w:type="paragraph" w:customStyle="1" w:styleId="IOSheading2">
    <w:name w:val="IOS heading 2"/>
    <w:basedOn w:val="Normal"/>
    <w:next w:val="IOSbodytext"/>
    <w:qFormat/>
    <w:rsid w:val="00915FA7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400" w:line="240" w:lineRule="auto"/>
      <w:outlineLvl w:val="1"/>
    </w:pPr>
    <w:rPr>
      <w:rFonts w:ascii="Helvetica" w:eastAsia="SimSun" w:hAnsi="Helvetica" w:cs="Times New Roman"/>
      <w:sz w:val="48"/>
      <w:szCs w:val="36"/>
      <w:lang w:eastAsia="zh-CN"/>
    </w:rPr>
  </w:style>
  <w:style w:type="paragraph" w:customStyle="1" w:styleId="IOSheading3">
    <w:name w:val="IOS heading 3"/>
    <w:basedOn w:val="Normal"/>
    <w:next w:val="IOSbodytext"/>
    <w:qFormat/>
    <w:rsid w:val="00915FA7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60" w:after="400" w:line="240" w:lineRule="auto"/>
      <w:outlineLvl w:val="2"/>
    </w:pPr>
    <w:rPr>
      <w:rFonts w:ascii="Helvetica" w:eastAsia="SimSun" w:hAnsi="Helvetica" w:cs="Times New Roman"/>
      <w:sz w:val="40"/>
      <w:szCs w:val="40"/>
      <w:lang w:eastAsia="zh-CN"/>
    </w:rPr>
  </w:style>
  <w:style w:type="paragraph" w:customStyle="1" w:styleId="IOSList2">
    <w:name w:val="IOS List 2"/>
    <w:basedOn w:val="Normal"/>
    <w:qFormat/>
    <w:rsid w:val="00915FA7"/>
    <w:pPr>
      <w:numPr>
        <w:ilvl w:val="1"/>
        <w:numId w:val="36"/>
      </w:numPr>
      <w:tabs>
        <w:tab w:val="left" w:pos="1418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</w:tabs>
      <w:spacing w:before="0" w:after="40" w:line="240" w:lineRule="auto"/>
      <w:ind w:right="1134"/>
    </w:pPr>
    <w:rPr>
      <w:rFonts w:eastAsia="SimSun" w:cs="Times New Roman"/>
      <w:lang w:eastAsia="zh-CN"/>
    </w:rPr>
  </w:style>
  <w:style w:type="paragraph" w:customStyle="1" w:styleId="IOSList2numberedabc">
    <w:name w:val="IOS List 2 numbered abc"/>
    <w:basedOn w:val="IOSList2"/>
    <w:qFormat/>
    <w:rsid w:val="00915FA7"/>
    <w:pPr>
      <w:numPr>
        <w:ilvl w:val="0"/>
      </w:numPr>
    </w:pPr>
  </w:style>
  <w:style w:type="paragraph" w:customStyle="1" w:styleId="IOStabletext">
    <w:name w:val="IOS table text"/>
    <w:basedOn w:val="Normal"/>
    <w:link w:val="IOStabletextChar"/>
    <w:qFormat/>
    <w:rsid w:val="00B63CE3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 w:cs="Times New Roman"/>
      <w:sz w:val="20"/>
      <w:szCs w:val="20"/>
      <w:lang w:eastAsia="zh-CN"/>
    </w:rPr>
  </w:style>
  <w:style w:type="character" w:customStyle="1" w:styleId="IOStabletextChar">
    <w:name w:val="IOS table text Char"/>
    <w:link w:val="IOStabletext"/>
    <w:rsid w:val="00B63CE3"/>
    <w:rPr>
      <w:rFonts w:ascii="Helvetica" w:eastAsia="SimSun" w:hAnsi="Helvetica" w:cs="Times New Roman"/>
      <w:sz w:val="20"/>
      <w:szCs w:val="20"/>
      <w:lang w:val="en-AU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achgk011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syllabus.nesa.nsw.edu.au/hsie/geography-k10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421FB192016B4DBC705AF906BB929B" ma:contentTypeVersion="13" ma:contentTypeDescription="Create a new document." ma:contentTypeScope="" ma:versionID="75911336b6944e9373dc785b1d0e8b32">
  <xsd:schema xmlns:xsd="http://www.w3.org/2001/XMLSchema" xmlns:xs="http://www.w3.org/2001/XMLSchema" xmlns:p="http://schemas.microsoft.com/office/2006/metadata/properties" xmlns:ns3="185ad172-241e-46eb-b06f-b9e9435fe3ab" xmlns:ns4="3ed67ec9-b64a-4b93-a027-d5f88b112957" targetNamespace="http://schemas.microsoft.com/office/2006/metadata/properties" ma:root="true" ma:fieldsID="631cb4be8a9a01fd51ae0f8f0ab42a03" ns3:_="" ns4:_="">
    <xsd:import namespace="185ad172-241e-46eb-b06f-b9e9435fe3ab"/>
    <xsd:import namespace="3ed67ec9-b64a-4b93-a027-d5f88b11295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5ad172-241e-46eb-b06f-b9e9435fe3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d67ec9-b64a-4b93-a027-d5f88b11295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72D64DD-8449-4D28-85CA-330DF32F7448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185ad172-241e-46eb-b06f-b9e9435fe3ab"/>
    <ds:schemaRef ds:uri="3ed67ec9-b64a-4b93-a027-d5f88b112957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ABA3900A-7691-4AA7-82D7-EEF44410EE8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91C2694-764C-415F-ACFA-02EF14E3DD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5ad172-241e-46eb-b06f-b9e9435fe3ab"/>
    <ds:schemaRef ds:uri="3ed67ec9-b64a-4b93-a027-d5f88b1129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6E5F644-2511-4AA2-A03F-7658A3540D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107</Words>
  <Characters>6313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round the World – Geography s1</vt:lpstr>
    </vt:vector>
  </TitlesOfParts>
  <Manager/>
  <Company/>
  <LinksUpToDate>false</LinksUpToDate>
  <CharactersWithSpaces>740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ound the World – Geography s1</dc:title>
  <dc:subject/>
  <dc:creator>NSW DoE</dc:creator>
  <cp:keywords/>
  <dc:description/>
  <cp:lastModifiedBy>Jill Andrew</cp:lastModifiedBy>
  <cp:revision>3</cp:revision>
  <dcterms:created xsi:type="dcterms:W3CDTF">2020-10-28T03:13:00Z</dcterms:created>
  <dcterms:modified xsi:type="dcterms:W3CDTF">2020-10-28T03:1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421FB192016B4DBC705AF906BB929B</vt:lpwstr>
  </property>
</Properties>
</file>